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77421A" w14:textId="0FC6B933" w:rsidR="00174930" w:rsidRPr="00D11750" w:rsidRDefault="00492410" w:rsidP="006D27E6">
      <w:pPr>
        <w:pStyle w:val="Title"/>
        <w:spacing w:before="24"/>
        <w:ind w:left="1611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</w:t>
      </w:r>
      <w:r w:rsidR="00103699" w:rsidRPr="00D11750">
        <w:rPr>
          <w:rFonts w:ascii="Arial" w:hAnsi="Arial" w:cs="Arial"/>
          <w:sz w:val="26"/>
          <w:szCs w:val="26"/>
        </w:rPr>
        <w:t xml:space="preserve">eKalb </w:t>
      </w:r>
      <w:r w:rsidR="00174930" w:rsidRPr="00D11750">
        <w:rPr>
          <w:rFonts w:ascii="Arial" w:hAnsi="Arial" w:cs="Arial"/>
          <w:sz w:val="26"/>
          <w:szCs w:val="26"/>
        </w:rPr>
        <w:t>County Master Gardener</w:t>
      </w:r>
      <w:r w:rsidR="00103699" w:rsidRPr="00D11750">
        <w:rPr>
          <w:rFonts w:ascii="Arial" w:hAnsi="Arial" w:cs="Arial"/>
          <w:sz w:val="26"/>
          <w:szCs w:val="26"/>
        </w:rPr>
        <w:t xml:space="preserve"> Meeting</w:t>
      </w:r>
      <w:r w:rsidR="00FE2719" w:rsidRPr="00D11750">
        <w:rPr>
          <w:rFonts w:ascii="Arial" w:hAnsi="Arial" w:cs="Arial"/>
          <w:sz w:val="26"/>
          <w:szCs w:val="26"/>
        </w:rPr>
        <w:t xml:space="preserve"> Agenda</w:t>
      </w:r>
    </w:p>
    <w:p w14:paraId="2DADA408" w14:textId="6D32164E" w:rsidR="00782AA3" w:rsidRPr="00D11750" w:rsidRDefault="001A2471" w:rsidP="006D27E6">
      <w:pPr>
        <w:pStyle w:val="Title"/>
        <w:spacing w:before="24"/>
        <w:ind w:left="1611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u</w:t>
      </w:r>
      <w:r w:rsidR="00D402C6">
        <w:rPr>
          <w:rFonts w:ascii="Arial" w:hAnsi="Arial" w:cs="Arial"/>
          <w:sz w:val="26"/>
          <w:szCs w:val="26"/>
        </w:rPr>
        <w:t>esday,</w:t>
      </w:r>
      <w:r w:rsidR="0045642B">
        <w:rPr>
          <w:rFonts w:ascii="Arial" w:hAnsi="Arial" w:cs="Arial"/>
          <w:sz w:val="26"/>
          <w:szCs w:val="26"/>
        </w:rPr>
        <w:t xml:space="preserve"> </w:t>
      </w:r>
      <w:r w:rsidR="00D46F7E">
        <w:rPr>
          <w:rFonts w:ascii="Arial" w:hAnsi="Arial" w:cs="Arial"/>
          <w:sz w:val="26"/>
          <w:szCs w:val="26"/>
        </w:rPr>
        <w:t>May 12</w:t>
      </w:r>
      <w:r w:rsidR="00F21E6E" w:rsidRPr="00D11750">
        <w:rPr>
          <w:rFonts w:ascii="Arial" w:hAnsi="Arial" w:cs="Arial"/>
          <w:sz w:val="26"/>
          <w:szCs w:val="26"/>
        </w:rPr>
        <w:t>, 202</w:t>
      </w:r>
      <w:r w:rsidR="0045642B">
        <w:rPr>
          <w:rFonts w:ascii="Arial" w:hAnsi="Arial" w:cs="Arial"/>
          <w:sz w:val="26"/>
          <w:szCs w:val="26"/>
        </w:rPr>
        <w:t>6</w:t>
      </w:r>
      <w:r w:rsidR="00782AA3" w:rsidRPr="00D11750">
        <w:rPr>
          <w:rFonts w:ascii="Arial" w:hAnsi="Arial" w:cs="Arial"/>
          <w:sz w:val="26"/>
          <w:szCs w:val="26"/>
        </w:rPr>
        <w:t xml:space="preserve"> @ </w:t>
      </w:r>
      <w:r w:rsidR="003F354E">
        <w:rPr>
          <w:rFonts w:ascii="Arial" w:hAnsi="Arial" w:cs="Arial"/>
          <w:sz w:val="26"/>
          <w:szCs w:val="26"/>
        </w:rPr>
        <w:t>6</w:t>
      </w:r>
      <w:r w:rsidR="00D402C6">
        <w:rPr>
          <w:rFonts w:ascii="Arial" w:hAnsi="Arial" w:cs="Arial"/>
          <w:sz w:val="26"/>
          <w:szCs w:val="26"/>
        </w:rPr>
        <w:t>:0</w:t>
      </w:r>
      <w:r w:rsidR="005A7C06" w:rsidRPr="00D11750">
        <w:rPr>
          <w:rFonts w:ascii="Arial" w:hAnsi="Arial" w:cs="Arial"/>
          <w:sz w:val="26"/>
          <w:szCs w:val="26"/>
        </w:rPr>
        <w:t xml:space="preserve">0 </w:t>
      </w:r>
      <w:r w:rsidR="003F354E">
        <w:rPr>
          <w:rFonts w:ascii="Arial" w:hAnsi="Arial" w:cs="Arial"/>
          <w:sz w:val="26"/>
          <w:szCs w:val="26"/>
        </w:rPr>
        <w:t>P</w:t>
      </w:r>
      <w:r w:rsidR="00AE721B" w:rsidRPr="00D11750">
        <w:rPr>
          <w:rFonts w:ascii="Arial" w:hAnsi="Arial" w:cs="Arial"/>
          <w:sz w:val="26"/>
          <w:szCs w:val="26"/>
        </w:rPr>
        <w:t>M</w:t>
      </w:r>
    </w:p>
    <w:p w14:paraId="0AE9E272" w14:textId="04575B95" w:rsidR="00AC3F9D" w:rsidRPr="00D11750" w:rsidRDefault="00D46F7E" w:rsidP="006D27E6">
      <w:pPr>
        <w:pStyle w:val="Title"/>
        <w:spacing w:before="24"/>
        <w:ind w:left="0" w:right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In-Person and </w:t>
      </w:r>
      <w:r w:rsidR="007333D6" w:rsidRPr="00D11750">
        <w:rPr>
          <w:rFonts w:ascii="Arial" w:hAnsi="Arial" w:cs="Arial"/>
          <w:sz w:val="26"/>
          <w:szCs w:val="26"/>
        </w:rPr>
        <w:t>Zoom</w:t>
      </w:r>
      <w:r w:rsidR="00EE34A9" w:rsidRPr="00D11750">
        <w:rPr>
          <w:rFonts w:ascii="Arial" w:hAnsi="Arial" w:cs="Arial"/>
          <w:sz w:val="26"/>
          <w:szCs w:val="26"/>
        </w:rPr>
        <w:t xml:space="preserve"> (meeting will be</w:t>
      </w:r>
      <w:r w:rsidR="006D27E6" w:rsidRPr="00D11750">
        <w:rPr>
          <w:rFonts w:ascii="Arial" w:hAnsi="Arial" w:cs="Arial"/>
          <w:sz w:val="26"/>
          <w:szCs w:val="26"/>
        </w:rPr>
        <w:t xml:space="preserve"> </w:t>
      </w:r>
      <w:r w:rsidR="00EE34A9" w:rsidRPr="00D11750">
        <w:rPr>
          <w:rFonts w:ascii="Arial" w:hAnsi="Arial" w:cs="Arial"/>
          <w:sz w:val="26"/>
          <w:szCs w:val="26"/>
        </w:rPr>
        <w:t>recorded)</w:t>
      </w:r>
    </w:p>
    <w:p w14:paraId="6D53FD0E" w14:textId="77777777" w:rsidR="00782AA3" w:rsidRPr="00F4062A" w:rsidRDefault="00782AA3" w:rsidP="00782AA3">
      <w:pPr>
        <w:pStyle w:val="Heading1"/>
        <w:spacing w:before="194"/>
        <w:rPr>
          <w:rFonts w:ascii="Arial" w:hAnsi="Arial" w:cs="Arial"/>
        </w:rPr>
      </w:pPr>
      <w:r w:rsidRPr="00F4062A">
        <w:rPr>
          <w:rFonts w:ascii="Arial" w:hAnsi="Arial" w:cs="Arial"/>
          <w:b w:val="0"/>
        </w:rPr>
        <w:t>(Start Recording)</w:t>
      </w:r>
    </w:p>
    <w:p w14:paraId="240804A3" w14:textId="031F5CDD" w:rsidR="00CB4EE1" w:rsidRPr="0030035D" w:rsidRDefault="00D26033" w:rsidP="004D792F">
      <w:pPr>
        <w:pStyle w:val="Heading1"/>
        <w:spacing w:before="194"/>
        <w:rPr>
          <w:rFonts w:ascii="Arial" w:hAnsi="Arial" w:cs="Arial"/>
          <w:i/>
          <w:iCs/>
        </w:rPr>
      </w:pPr>
      <w:r w:rsidRPr="0030035D">
        <w:rPr>
          <w:rFonts w:ascii="Arial" w:hAnsi="Arial" w:cs="Arial"/>
        </w:rPr>
        <w:t>Welcome/Roll Call</w:t>
      </w:r>
      <w:r w:rsidR="00A231A5" w:rsidRPr="0030035D">
        <w:rPr>
          <w:rFonts w:ascii="Arial" w:hAnsi="Arial" w:cs="Arial"/>
        </w:rPr>
        <w:t xml:space="preserve"> – </w:t>
      </w:r>
    </w:p>
    <w:p w14:paraId="5D795CBA" w14:textId="77777777" w:rsidR="00AC3F9D" w:rsidRPr="0030035D" w:rsidRDefault="00AC3F9D">
      <w:pPr>
        <w:pStyle w:val="BodyText"/>
        <w:rPr>
          <w:rFonts w:ascii="Arial" w:hAnsi="Arial" w:cs="Arial"/>
        </w:rPr>
      </w:pPr>
    </w:p>
    <w:p w14:paraId="0000F3D1" w14:textId="6378F005" w:rsidR="00707C27" w:rsidRDefault="00B15825" w:rsidP="00D84A2B">
      <w:pPr>
        <w:pStyle w:val="BodyText"/>
        <w:spacing w:before="3" w:line="237" w:lineRule="auto"/>
        <w:ind w:left="102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Extension U</w:t>
      </w:r>
      <w:r w:rsidR="00C50B10" w:rsidRPr="0030035D">
        <w:rPr>
          <w:rFonts w:ascii="Arial" w:hAnsi="Arial" w:cs="Arial"/>
          <w:b/>
        </w:rPr>
        <w:t>pdate</w:t>
      </w:r>
      <w:r w:rsidR="004B7FB5">
        <w:rPr>
          <w:rFonts w:ascii="Arial" w:hAnsi="Arial" w:cs="Arial"/>
          <w:b/>
        </w:rPr>
        <w:t>s</w:t>
      </w:r>
      <w:bookmarkStart w:id="0" w:name="_Hlk226529217"/>
    </w:p>
    <w:p w14:paraId="0C880098" w14:textId="45D3E9F7" w:rsidR="00D46F7E" w:rsidRPr="00B919AB" w:rsidRDefault="00B919AB" w:rsidP="00D46F7E">
      <w:pPr>
        <w:pStyle w:val="BodyText"/>
        <w:numPr>
          <w:ilvl w:val="0"/>
          <w:numId w:val="39"/>
        </w:numPr>
        <w:spacing w:before="3" w:line="237" w:lineRule="auto"/>
        <w:ind w:right="210"/>
        <w:rPr>
          <w:rFonts w:ascii="Arial" w:hAnsi="Arial" w:cs="Arial"/>
          <w:bCs/>
        </w:rPr>
      </w:pPr>
      <w:r w:rsidRPr="00B919AB">
        <w:rPr>
          <w:rFonts w:ascii="Arial" w:hAnsi="Arial" w:cs="Arial"/>
          <w:bCs/>
        </w:rPr>
        <w:t xml:space="preserve">DeKalb Planters Project </w:t>
      </w:r>
      <w:r>
        <w:rPr>
          <w:rFonts w:ascii="Arial" w:hAnsi="Arial" w:cs="Arial"/>
          <w:bCs/>
        </w:rPr>
        <w:t>–</w:t>
      </w:r>
      <w:r w:rsidRPr="00B919AB">
        <w:rPr>
          <w:rFonts w:ascii="Arial" w:hAnsi="Arial" w:cs="Arial"/>
          <w:bCs/>
        </w:rPr>
        <w:t xml:space="preserve"> </w:t>
      </w:r>
      <w:r w:rsidR="00D46F7E" w:rsidRPr="00B919AB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>t.</w:t>
      </w:r>
      <w:r w:rsidR="00D46F7E" w:rsidRPr="00B919AB">
        <w:rPr>
          <w:rFonts w:ascii="Arial" w:hAnsi="Arial" w:cs="Arial"/>
          <w:bCs/>
        </w:rPr>
        <w:t>, May 16</w:t>
      </w:r>
    </w:p>
    <w:bookmarkEnd w:id="0"/>
    <w:p w14:paraId="26329006" w14:textId="53DB4802" w:rsidR="003D7865" w:rsidRDefault="00D1707B" w:rsidP="00643BDB">
      <w:pPr>
        <w:pStyle w:val="BodyText"/>
        <w:numPr>
          <w:ilvl w:val="0"/>
          <w:numId w:val="39"/>
        </w:numPr>
        <w:spacing w:before="3" w:line="237" w:lineRule="auto"/>
        <w:ind w:right="21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ppreciation/Awards Dinner</w:t>
      </w:r>
      <w:r w:rsidR="00D702C0">
        <w:rPr>
          <w:rFonts w:ascii="Arial" w:hAnsi="Arial" w:cs="Arial"/>
          <w:bCs/>
        </w:rPr>
        <w:t xml:space="preserve"> – Wed., May 20</w:t>
      </w:r>
    </w:p>
    <w:p w14:paraId="31A5F5F5" w14:textId="61DA54A2" w:rsidR="000C06B4" w:rsidRDefault="000C06B4" w:rsidP="00643BDB">
      <w:pPr>
        <w:pStyle w:val="BodyText"/>
        <w:numPr>
          <w:ilvl w:val="0"/>
          <w:numId w:val="39"/>
        </w:numPr>
        <w:spacing w:before="3" w:line="237" w:lineRule="auto"/>
        <w:ind w:right="21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G Private Facebook Group</w:t>
      </w:r>
    </w:p>
    <w:p w14:paraId="144A98D4" w14:textId="5E6220E2" w:rsidR="007162F5" w:rsidRDefault="007162F5" w:rsidP="00643BDB">
      <w:pPr>
        <w:pStyle w:val="BodyText"/>
        <w:numPr>
          <w:ilvl w:val="0"/>
          <w:numId w:val="39"/>
        </w:numPr>
        <w:spacing w:before="3" w:line="237" w:lineRule="auto"/>
        <w:ind w:right="21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all Gardens – Mon., Aug. 17</w:t>
      </w:r>
    </w:p>
    <w:p w14:paraId="2003E16E" w14:textId="77777777" w:rsidR="006B70D4" w:rsidRPr="00643BDB" w:rsidRDefault="006B70D4" w:rsidP="006B70D4">
      <w:pPr>
        <w:pStyle w:val="BodyText"/>
        <w:spacing w:before="3" w:line="237" w:lineRule="auto"/>
        <w:ind w:left="822" w:right="210"/>
        <w:rPr>
          <w:rFonts w:ascii="Arial" w:hAnsi="Arial" w:cs="Arial"/>
          <w:bCs/>
        </w:rPr>
      </w:pPr>
    </w:p>
    <w:p w14:paraId="30F7424D" w14:textId="77777777" w:rsidR="004D3136" w:rsidRPr="004D3136" w:rsidRDefault="004D3136" w:rsidP="004D3136">
      <w:pPr>
        <w:widowControl/>
        <w:adjustRightInd w:val="0"/>
        <w:contextualSpacing/>
        <w:rPr>
          <w:rFonts w:ascii="Arial" w:hAnsi="Arial" w:cs="Arial"/>
        </w:rPr>
      </w:pPr>
    </w:p>
    <w:p w14:paraId="0AC6E40D" w14:textId="3D307CE8" w:rsidR="00B266EC" w:rsidRPr="0030035D" w:rsidRDefault="00B266EC" w:rsidP="000F7708">
      <w:pPr>
        <w:pStyle w:val="BodyText"/>
        <w:spacing w:before="3" w:line="237" w:lineRule="auto"/>
        <w:ind w:left="90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Continuing Education</w:t>
      </w:r>
    </w:p>
    <w:p w14:paraId="42ABC723" w14:textId="4ECD18FD" w:rsidR="00B02F6D" w:rsidRDefault="00D7530B" w:rsidP="00D7530B">
      <w:pPr>
        <w:pStyle w:val="ListParagraph"/>
        <w:numPr>
          <w:ilvl w:val="0"/>
          <w:numId w:val="32"/>
        </w:numPr>
        <w:rPr>
          <w:rFonts w:ascii="Arial" w:hAnsi="Arial" w:cs="Arial"/>
          <w:bCs/>
        </w:rPr>
      </w:pPr>
      <w:r w:rsidRPr="00D11750">
        <w:rPr>
          <w:rFonts w:ascii="Arial" w:hAnsi="Arial" w:cs="Arial"/>
          <w:bCs/>
        </w:rPr>
        <w:t xml:space="preserve">Four Seasons Gardening Webinars – </w:t>
      </w:r>
      <w:r w:rsidR="003D7865">
        <w:rPr>
          <w:rFonts w:ascii="Arial" w:hAnsi="Arial" w:cs="Arial"/>
          <w:bCs/>
        </w:rPr>
        <w:t>Spring</w:t>
      </w:r>
      <w:r w:rsidR="004F6D31">
        <w:rPr>
          <w:rFonts w:ascii="Arial" w:hAnsi="Arial" w:cs="Arial"/>
          <w:bCs/>
        </w:rPr>
        <w:t xml:space="preserve"> – 1:30 pm on select Tuesdays</w:t>
      </w:r>
    </w:p>
    <w:p w14:paraId="6BC50C17" w14:textId="11B7029E" w:rsidR="00D84A2B" w:rsidRPr="00D84A2B" w:rsidRDefault="001C13AC" w:rsidP="00D84A2B">
      <w:pPr>
        <w:pStyle w:val="ListParagraph"/>
        <w:numPr>
          <w:ilvl w:val="1"/>
          <w:numId w:val="32"/>
        </w:numPr>
        <w:rPr>
          <w:rFonts w:ascii="Arial" w:hAnsi="Arial" w:cs="Arial"/>
        </w:rPr>
      </w:pPr>
      <w:hyperlink r:id="rId6" w:history="1">
        <w:r w:rsidR="00D84A2B" w:rsidRPr="00D84A2B">
          <w:rPr>
            <w:rStyle w:val="Hyperlink"/>
            <w:rFonts w:ascii="Arial" w:hAnsi="Arial" w:cs="Arial"/>
            <w:color w:val="auto"/>
            <w:u w:val="none"/>
          </w:rPr>
          <w:t>Veggie Visions: Unveiling New Flavors in 2026</w:t>
        </w:r>
      </w:hyperlink>
      <w:r w:rsidR="00D84A2B" w:rsidRPr="00D84A2B">
        <w:rPr>
          <w:rFonts w:ascii="Arial" w:hAnsi="Arial" w:cs="Arial"/>
        </w:rPr>
        <w:t> | May 12</w:t>
      </w:r>
      <w:r w:rsidR="006B70D4">
        <w:rPr>
          <w:rFonts w:ascii="Arial" w:hAnsi="Arial" w:cs="Arial"/>
        </w:rPr>
        <w:t xml:space="preserve"> (presenter- Bruce Black)</w:t>
      </w:r>
    </w:p>
    <w:p w14:paraId="2A16AACE" w14:textId="2158886C" w:rsidR="001F1AA7" w:rsidRPr="00F80D32" w:rsidRDefault="001C13AC" w:rsidP="004B7FB5">
      <w:pPr>
        <w:pStyle w:val="ListParagraph"/>
        <w:numPr>
          <w:ilvl w:val="1"/>
          <w:numId w:val="32"/>
        </w:numPr>
        <w:rPr>
          <w:rFonts w:ascii="Arial" w:hAnsi="Arial" w:cs="Arial"/>
          <w:bCs/>
        </w:rPr>
      </w:pPr>
      <w:hyperlink r:id="rId7" w:history="1">
        <w:r w:rsidR="00B02F6D" w:rsidRPr="00BB70CF">
          <w:rPr>
            <w:rStyle w:val="Hyperlink"/>
            <w:rFonts w:ascii="Arial" w:hAnsi="Arial" w:cs="Arial"/>
            <w:bCs/>
          </w:rPr>
          <w:t>https://extension.illinois.edu/plants/four-seasons-gardening</w:t>
        </w:r>
      </w:hyperlink>
    </w:p>
    <w:p w14:paraId="28A8AFEB" w14:textId="6970F12E" w:rsidR="00F80D32" w:rsidRPr="003D7865" w:rsidRDefault="00D7530B" w:rsidP="003D7865">
      <w:pPr>
        <w:pStyle w:val="ListParagraph"/>
        <w:numPr>
          <w:ilvl w:val="1"/>
          <w:numId w:val="32"/>
        </w:numPr>
        <w:rPr>
          <w:rFonts w:ascii="Arial" w:hAnsi="Arial" w:cs="Arial"/>
          <w:bCs/>
        </w:rPr>
      </w:pPr>
      <w:r w:rsidRPr="00D11750">
        <w:rPr>
          <w:rFonts w:ascii="Arial" w:hAnsi="Arial" w:cs="Arial"/>
          <w:bCs/>
        </w:rPr>
        <w:t xml:space="preserve">Recording of past Four Seasons webinars are posted here: </w:t>
      </w:r>
      <w:hyperlink r:id="rId8" w:history="1">
        <w:r w:rsidRPr="00D11750">
          <w:rPr>
            <w:rStyle w:val="Hyperlink"/>
            <w:rFonts w:ascii="Arial" w:hAnsi="Arial" w:cs="Arial"/>
            <w:bCs/>
          </w:rPr>
          <w:t>https://www.youtube.com/channel/UCEYBGqFXZS6Sn37n1mVcY1g/videos</w:t>
        </w:r>
      </w:hyperlink>
      <w:r w:rsidRPr="00D11750">
        <w:rPr>
          <w:rFonts w:ascii="Arial" w:hAnsi="Arial" w:cs="Arial"/>
          <w:bCs/>
        </w:rPr>
        <w:t xml:space="preserve">  </w:t>
      </w:r>
    </w:p>
    <w:p w14:paraId="18F0FEB8" w14:textId="77777777" w:rsidR="00371DC4" w:rsidRDefault="00371DC4" w:rsidP="00B33C75">
      <w:pPr>
        <w:pStyle w:val="BodyText"/>
        <w:spacing w:before="3" w:line="237" w:lineRule="auto"/>
        <w:ind w:right="210"/>
        <w:rPr>
          <w:rStyle w:val="Hyperlink"/>
          <w:rFonts w:ascii="Arial" w:hAnsi="Arial" w:cs="Arial"/>
          <w:bCs/>
          <w:color w:val="auto"/>
          <w:u w:val="none"/>
        </w:rPr>
      </w:pPr>
    </w:p>
    <w:p w14:paraId="2E1D0669" w14:textId="5D620553" w:rsidR="00F772A1" w:rsidRPr="0030035D" w:rsidRDefault="00F772A1" w:rsidP="000F7708">
      <w:pPr>
        <w:pStyle w:val="BodyText"/>
        <w:spacing w:before="3" w:line="237" w:lineRule="auto"/>
        <w:ind w:left="90" w:right="210"/>
        <w:rPr>
          <w:rFonts w:ascii="Arial" w:hAnsi="Arial" w:cs="Arial"/>
          <w:b/>
        </w:rPr>
      </w:pPr>
      <w:r w:rsidRPr="0030035D">
        <w:rPr>
          <w:rFonts w:ascii="Arial" w:hAnsi="Arial" w:cs="Arial"/>
          <w:b/>
        </w:rPr>
        <w:t>Committee Updates</w:t>
      </w:r>
    </w:p>
    <w:p w14:paraId="5A02BB0F" w14:textId="6763EB9A" w:rsidR="007E1396" w:rsidRDefault="00F55E7B" w:rsidP="001A32D8">
      <w:pPr>
        <w:pStyle w:val="Heading1"/>
        <w:numPr>
          <w:ilvl w:val="0"/>
          <w:numId w:val="10"/>
        </w:numPr>
        <w:rPr>
          <w:rFonts w:ascii="Arial" w:hAnsi="Arial" w:cs="Arial"/>
          <w:b w:val="0"/>
        </w:rPr>
      </w:pPr>
      <w:bookmarkStart w:id="1" w:name="_Hlk176352653"/>
      <w:r w:rsidRPr="0030035D">
        <w:rPr>
          <w:rFonts w:ascii="Arial" w:hAnsi="Arial" w:cs="Arial"/>
          <w:b w:val="0"/>
        </w:rPr>
        <w:t>Garden Walk Committee</w:t>
      </w:r>
    </w:p>
    <w:p w14:paraId="56E7BB5C" w14:textId="3A9A8576" w:rsidR="005B4E47" w:rsidRDefault="005B4E47" w:rsidP="005B4E47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Saturday, July 11, 2026</w:t>
      </w:r>
    </w:p>
    <w:p w14:paraId="75B37143" w14:textId="0F62C326" w:rsidR="00DD05F6" w:rsidRDefault="00DD05F6" w:rsidP="005B4E47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Host Gardener Brunch is Thursday, July 9, 2026 @ Blumen Gardens</w:t>
      </w:r>
    </w:p>
    <w:bookmarkEnd w:id="1"/>
    <w:p w14:paraId="72C8A479" w14:textId="52065C94" w:rsidR="002B5934" w:rsidRPr="0030035D" w:rsidRDefault="00290257" w:rsidP="00290257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N</w:t>
      </w:r>
      <w:r w:rsidR="00F55E7B" w:rsidRPr="0030035D">
        <w:rPr>
          <w:rFonts w:ascii="Arial" w:hAnsi="Arial" w:cs="Arial"/>
          <w:b w:val="0"/>
        </w:rPr>
        <w:t xml:space="preserve">ext Committee Meeting – </w:t>
      </w:r>
      <w:r w:rsidR="00D46F7E">
        <w:rPr>
          <w:rFonts w:ascii="Arial" w:hAnsi="Arial" w:cs="Arial"/>
          <w:b w:val="0"/>
        </w:rPr>
        <w:t>May 19</w:t>
      </w:r>
      <w:r w:rsidR="00D1707B">
        <w:rPr>
          <w:rFonts w:ascii="Arial" w:hAnsi="Arial" w:cs="Arial"/>
          <w:b w:val="0"/>
        </w:rPr>
        <w:t xml:space="preserve"> at 9:00 a.m.</w:t>
      </w:r>
    </w:p>
    <w:p w14:paraId="7DD233C3" w14:textId="77777777" w:rsidR="00193BB5" w:rsidRPr="0030035D" w:rsidRDefault="00193BB5" w:rsidP="00193BB5">
      <w:pPr>
        <w:pStyle w:val="Heading1"/>
        <w:ind w:left="1542"/>
        <w:rPr>
          <w:rFonts w:ascii="Arial" w:hAnsi="Arial" w:cs="Arial"/>
          <w:b w:val="0"/>
        </w:rPr>
      </w:pPr>
    </w:p>
    <w:p w14:paraId="5EC85ECD" w14:textId="564226B3" w:rsidR="0045642B" w:rsidRPr="00415FE8" w:rsidRDefault="00582916" w:rsidP="00415FE8">
      <w:pPr>
        <w:pStyle w:val="Heading1"/>
        <w:numPr>
          <w:ilvl w:val="0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Gardener’s Pathway</w:t>
      </w:r>
      <w:r w:rsidR="00D402C6">
        <w:rPr>
          <w:rFonts w:ascii="Arial" w:hAnsi="Arial" w:cs="Arial"/>
          <w:b w:val="0"/>
        </w:rPr>
        <w:t xml:space="preserve"> </w:t>
      </w:r>
      <w:r w:rsidRPr="0030035D">
        <w:rPr>
          <w:rFonts w:ascii="Arial" w:hAnsi="Arial" w:cs="Arial"/>
          <w:b w:val="0"/>
        </w:rPr>
        <w:t>Committee</w:t>
      </w:r>
      <w:r w:rsidR="001A2471" w:rsidRPr="00415FE8">
        <w:rPr>
          <w:rFonts w:ascii="Arial" w:hAnsi="Arial" w:cs="Arial"/>
          <w:b w:val="0"/>
        </w:rPr>
        <w:t xml:space="preserve"> </w:t>
      </w:r>
    </w:p>
    <w:p w14:paraId="26A6AD97" w14:textId="4385FDE3" w:rsidR="0083642C" w:rsidRPr="0030035D" w:rsidRDefault="00014AAD" w:rsidP="00A31A33">
      <w:pPr>
        <w:pStyle w:val="Heading1"/>
        <w:numPr>
          <w:ilvl w:val="1"/>
          <w:numId w:val="10"/>
        </w:numPr>
        <w:rPr>
          <w:rFonts w:ascii="Arial" w:hAnsi="Arial" w:cs="Arial"/>
          <w:b w:val="0"/>
        </w:rPr>
      </w:pPr>
      <w:r w:rsidRPr="0030035D">
        <w:rPr>
          <w:rFonts w:ascii="Arial" w:hAnsi="Arial" w:cs="Arial"/>
          <w:b w:val="0"/>
        </w:rPr>
        <w:t>Next Committee Meeting –</w:t>
      </w:r>
      <w:r w:rsidR="00E023D1" w:rsidRPr="0030035D">
        <w:rPr>
          <w:rFonts w:ascii="Arial" w:hAnsi="Arial" w:cs="Arial"/>
          <w:b w:val="0"/>
        </w:rPr>
        <w:t xml:space="preserve"> </w:t>
      </w:r>
      <w:r w:rsidR="0045642B">
        <w:rPr>
          <w:rFonts w:ascii="Arial" w:hAnsi="Arial" w:cs="Arial"/>
          <w:b w:val="0"/>
        </w:rPr>
        <w:t>Wedn</w:t>
      </w:r>
      <w:r w:rsidR="00D459AB">
        <w:rPr>
          <w:rFonts w:ascii="Arial" w:hAnsi="Arial" w:cs="Arial"/>
          <w:b w:val="0"/>
        </w:rPr>
        <w:t>e</w:t>
      </w:r>
      <w:r w:rsidRPr="0030035D">
        <w:rPr>
          <w:rFonts w:ascii="Arial" w:hAnsi="Arial" w:cs="Arial"/>
          <w:b w:val="0"/>
        </w:rPr>
        <w:t>sday,</w:t>
      </w:r>
      <w:r w:rsidR="00D11750" w:rsidRPr="0030035D">
        <w:rPr>
          <w:rFonts w:ascii="Arial" w:hAnsi="Arial" w:cs="Arial"/>
          <w:b w:val="0"/>
        </w:rPr>
        <w:t xml:space="preserve"> </w:t>
      </w:r>
      <w:r w:rsidR="00D46F7E">
        <w:rPr>
          <w:rFonts w:ascii="Arial" w:hAnsi="Arial" w:cs="Arial"/>
          <w:b w:val="0"/>
        </w:rPr>
        <w:t>May 20</w:t>
      </w:r>
      <w:r w:rsidR="002F5712" w:rsidRPr="0030035D">
        <w:rPr>
          <w:rFonts w:ascii="Arial" w:hAnsi="Arial" w:cs="Arial"/>
          <w:b w:val="0"/>
        </w:rPr>
        <w:t xml:space="preserve"> </w:t>
      </w:r>
      <w:r w:rsidRPr="0030035D">
        <w:rPr>
          <w:rFonts w:ascii="Arial" w:hAnsi="Arial" w:cs="Arial"/>
          <w:b w:val="0"/>
        </w:rPr>
        <w:t>at 10:00 a.m.</w:t>
      </w:r>
    </w:p>
    <w:p w14:paraId="38FF1730" w14:textId="77777777" w:rsidR="000F7708" w:rsidRPr="0030035D" w:rsidRDefault="000F7708" w:rsidP="0074366A">
      <w:pPr>
        <w:pStyle w:val="Heading1"/>
        <w:ind w:left="0"/>
        <w:rPr>
          <w:rFonts w:ascii="Arial" w:hAnsi="Arial" w:cs="Arial"/>
        </w:rPr>
      </w:pPr>
    </w:p>
    <w:p w14:paraId="0C4C5B3A" w14:textId="7C41914F" w:rsidR="00F772A1" w:rsidRDefault="00F772A1" w:rsidP="00D6470E">
      <w:pPr>
        <w:pStyle w:val="Heading1"/>
        <w:rPr>
          <w:rFonts w:ascii="Arial" w:hAnsi="Arial" w:cs="Arial"/>
        </w:rPr>
      </w:pPr>
      <w:r w:rsidRPr="0030035D">
        <w:rPr>
          <w:rFonts w:ascii="Arial" w:hAnsi="Arial" w:cs="Arial"/>
        </w:rPr>
        <w:t>Project Sharing and Updates</w:t>
      </w:r>
    </w:p>
    <w:p w14:paraId="1C20C474" w14:textId="77777777" w:rsidR="00C73259" w:rsidRDefault="00C73259" w:rsidP="00D6470E">
      <w:pPr>
        <w:pStyle w:val="Heading1"/>
        <w:rPr>
          <w:rFonts w:ascii="Arial" w:hAnsi="Arial" w:cs="Arial"/>
        </w:rPr>
      </w:pPr>
    </w:p>
    <w:p w14:paraId="6FBD7723" w14:textId="77777777" w:rsidR="00C73259" w:rsidRDefault="00C73259" w:rsidP="00D6470E">
      <w:pPr>
        <w:pStyle w:val="Heading1"/>
        <w:rPr>
          <w:rFonts w:ascii="Arial" w:hAnsi="Arial" w:cs="Arial"/>
        </w:rPr>
      </w:pPr>
    </w:p>
    <w:p w14:paraId="074C700B" w14:textId="77777777" w:rsidR="00C73259" w:rsidRDefault="00C73259" w:rsidP="00D6470E">
      <w:pPr>
        <w:pStyle w:val="Heading1"/>
        <w:rPr>
          <w:rFonts w:ascii="Arial" w:hAnsi="Arial" w:cs="Arial"/>
        </w:rPr>
      </w:pPr>
    </w:p>
    <w:p w14:paraId="4825B0D0" w14:textId="77777777" w:rsidR="00C73259" w:rsidRPr="00D6470E" w:rsidRDefault="00C73259" w:rsidP="00D6470E">
      <w:pPr>
        <w:pStyle w:val="Heading1"/>
        <w:rPr>
          <w:rFonts w:ascii="Arial" w:hAnsi="Arial" w:cs="Arial"/>
        </w:rPr>
      </w:pPr>
    </w:p>
    <w:p w14:paraId="04EE0C79" w14:textId="77777777" w:rsidR="001E5E9E" w:rsidRDefault="001E5E9E" w:rsidP="00024F57">
      <w:pPr>
        <w:pStyle w:val="Heading1"/>
        <w:rPr>
          <w:rFonts w:ascii="Arial" w:hAnsi="Arial" w:cs="Arial"/>
          <w:b w:val="0"/>
        </w:rPr>
      </w:pPr>
    </w:p>
    <w:p w14:paraId="0C13528A" w14:textId="77777777" w:rsidR="00A7601B" w:rsidRDefault="00A7601B">
      <w:pPr>
        <w:ind w:left="102"/>
        <w:rPr>
          <w:rFonts w:ascii="Arial" w:hAnsi="Arial" w:cs="Arial"/>
          <w:b/>
        </w:rPr>
      </w:pPr>
    </w:p>
    <w:p w14:paraId="134BE4DC" w14:textId="172B6867" w:rsidR="00AC3F9D" w:rsidRDefault="00103699">
      <w:pPr>
        <w:ind w:left="102"/>
        <w:rPr>
          <w:rStyle w:val="Hyperlink"/>
          <w:rFonts w:ascii="Arial" w:hAnsi="Arial" w:cs="Arial"/>
        </w:rPr>
      </w:pPr>
      <w:bookmarkStart w:id="2" w:name="_Hlk192248247"/>
      <w:r w:rsidRPr="0030035D">
        <w:rPr>
          <w:rFonts w:ascii="Arial" w:hAnsi="Arial" w:cs="Arial"/>
          <w:b/>
        </w:rPr>
        <w:t>Newslette</w:t>
      </w:r>
      <w:r w:rsidR="00891356" w:rsidRPr="0030035D">
        <w:rPr>
          <w:rFonts w:ascii="Arial" w:hAnsi="Arial" w:cs="Arial"/>
          <w:b/>
        </w:rPr>
        <w:t>r</w:t>
      </w:r>
      <w:bookmarkEnd w:id="2"/>
      <w:r w:rsidR="00DA5A4C" w:rsidRPr="0030035D">
        <w:rPr>
          <w:rFonts w:ascii="Arial" w:hAnsi="Arial" w:cs="Arial"/>
          <w:b/>
        </w:rPr>
        <w:t xml:space="preserve"> </w:t>
      </w:r>
      <w:r w:rsidR="00E332E5" w:rsidRPr="0030035D">
        <w:rPr>
          <w:rFonts w:ascii="Arial" w:hAnsi="Arial" w:cs="Arial"/>
          <w:b/>
        </w:rPr>
        <w:t>–</w:t>
      </w:r>
      <w:r w:rsidR="0057611D" w:rsidRPr="0030035D">
        <w:rPr>
          <w:rFonts w:ascii="Arial" w:hAnsi="Arial" w:cs="Arial"/>
          <w:b/>
        </w:rPr>
        <w:t xml:space="preserve"> </w:t>
      </w:r>
      <w:r w:rsidR="00CC6A5E" w:rsidRPr="0030035D">
        <w:rPr>
          <w:rFonts w:ascii="Arial" w:hAnsi="Arial" w:cs="Arial"/>
        </w:rPr>
        <w:t xml:space="preserve">Please send submissions to Janice Weber at </w:t>
      </w:r>
      <w:hyperlink r:id="rId9" w:history="1">
        <w:r w:rsidR="006F6C94" w:rsidRPr="0030035D">
          <w:rPr>
            <w:rStyle w:val="Hyperlink"/>
            <w:rFonts w:ascii="Arial" w:hAnsi="Arial" w:cs="Arial"/>
          </w:rPr>
          <w:t>jmweber@email.com</w:t>
        </w:r>
      </w:hyperlink>
    </w:p>
    <w:p w14:paraId="3EDB8D77" w14:textId="77777777" w:rsidR="00024AC5" w:rsidRPr="0030035D" w:rsidRDefault="00024AC5" w:rsidP="0074366A">
      <w:pPr>
        <w:rPr>
          <w:rFonts w:ascii="Arial" w:hAnsi="Arial" w:cs="Arial"/>
        </w:rPr>
      </w:pPr>
    </w:p>
    <w:p w14:paraId="0B6F8432" w14:textId="77777777" w:rsidR="00AC3F9D" w:rsidRDefault="00103699">
      <w:pPr>
        <w:pStyle w:val="Heading1"/>
        <w:rPr>
          <w:rFonts w:ascii="Arial" w:hAnsi="Arial" w:cs="Arial"/>
        </w:rPr>
      </w:pPr>
      <w:r w:rsidRPr="0030035D">
        <w:rPr>
          <w:rFonts w:ascii="Arial" w:hAnsi="Arial" w:cs="Arial"/>
        </w:rPr>
        <w:t>Comments, Questions, Concerns</w:t>
      </w:r>
    </w:p>
    <w:p w14:paraId="5969465B" w14:textId="77777777" w:rsidR="0045642B" w:rsidRDefault="0045642B">
      <w:pPr>
        <w:pStyle w:val="Heading1"/>
        <w:rPr>
          <w:rFonts w:ascii="Arial" w:hAnsi="Arial" w:cs="Arial"/>
        </w:rPr>
      </w:pPr>
    </w:p>
    <w:p w14:paraId="6343D711" w14:textId="77777777" w:rsidR="004F134D" w:rsidRDefault="004F134D">
      <w:pPr>
        <w:pStyle w:val="Heading1"/>
        <w:rPr>
          <w:rFonts w:ascii="Arial" w:hAnsi="Arial" w:cs="Arial"/>
        </w:rPr>
      </w:pPr>
    </w:p>
    <w:p w14:paraId="2B5B05E5" w14:textId="77777777" w:rsidR="000C06B4" w:rsidRPr="0030035D" w:rsidRDefault="000C06B4">
      <w:pPr>
        <w:pStyle w:val="Heading1"/>
        <w:rPr>
          <w:rFonts w:ascii="Arial" w:hAnsi="Arial" w:cs="Arial"/>
        </w:rPr>
      </w:pPr>
    </w:p>
    <w:p w14:paraId="6E55099C" w14:textId="77777777" w:rsidR="0030035D" w:rsidRPr="0030035D" w:rsidRDefault="0030035D">
      <w:pPr>
        <w:pStyle w:val="Heading1"/>
        <w:rPr>
          <w:rFonts w:ascii="Arial" w:hAnsi="Arial" w:cs="Arial"/>
        </w:rPr>
      </w:pPr>
    </w:p>
    <w:p w14:paraId="01B31961" w14:textId="38947A07" w:rsidR="00F44A03" w:rsidRPr="00F44A03" w:rsidRDefault="004D72C4" w:rsidP="0045642B">
      <w:pPr>
        <w:ind w:left="102"/>
        <w:rPr>
          <w:rFonts w:ascii="Arial" w:hAnsi="Arial" w:cs="Arial"/>
          <w:bCs/>
        </w:rPr>
      </w:pPr>
      <w:r w:rsidRPr="0030035D">
        <w:rPr>
          <w:rFonts w:ascii="Arial" w:hAnsi="Arial" w:cs="Arial"/>
          <w:b/>
        </w:rPr>
        <w:t>Next Me</w:t>
      </w:r>
      <w:r w:rsidR="00C13CC1" w:rsidRPr="0030035D">
        <w:rPr>
          <w:rFonts w:ascii="Arial" w:hAnsi="Arial" w:cs="Arial"/>
          <w:b/>
        </w:rPr>
        <w:t>eting:</w:t>
      </w:r>
      <w:r w:rsidR="0034557B" w:rsidRPr="0030035D">
        <w:rPr>
          <w:rFonts w:ascii="Arial" w:hAnsi="Arial" w:cs="Arial"/>
          <w:bCs/>
        </w:rPr>
        <w:t xml:space="preserve"> </w:t>
      </w:r>
      <w:r w:rsidR="00D46F7E" w:rsidRPr="00D46F7E">
        <w:rPr>
          <w:rFonts w:ascii="Arial" w:hAnsi="Arial" w:cs="Arial"/>
          <w:b/>
        </w:rPr>
        <w:t>NO Meeting in June!</w:t>
      </w:r>
      <w:r w:rsidR="00D46F7E">
        <w:rPr>
          <w:rFonts w:ascii="Arial" w:hAnsi="Arial" w:cs="Arial"/>
          <w:bCs/>
        </w:rPr>
        <w:t xml:space="preserve">  </w:t>
      </w:r>
      <w:r w:rsidR="0045642B">
        <w:rPr>
          <w:rFonts w:ascii="Arial" w:hAnsi="Arial" w:cs="Arial"/>
          <w:bCs/>
        </w:rPr>
        <w:t xml:space="preserve">Tuesday, </w:t>
      </w:r>
      <w:r w:rsidR="00D46F7E">
        <w:rPr>
          <w:rFonts w:ascii="Arial" w:hAnsi="Arial" w:cs="Arial"/>
          <w:bCs/>
        </w:rPr>
        <w:t>July 14</w:t>
      </w:r>
      <w:r w:rsidR="0045642B">
        <w:rPr>
          <w:rFonts w:ascii="Arial" w:hAnsi="Arial" w:cs="Arial"/>
          <w:bCs/>
        </w:rPr>
        <w:t xml:space="preserve">, </w:t>
      </w:r>
      <w:proofErr w:type="gramStart"/>
      <w:r w:rsidR="0045642B">
        <w:rPr>
          <w:rFonts w:ascii="Arial" w:hAnsi="Arial" w:cs="Arial"/>
          <w:bCs/>
        </w:rPr>
        <w:t>2026</w:t>
      </w:r>
      <w:proofErr w:type="gramEnd"/>
      <w:r w:rsidR="0045642B">
        <w:rPr>
          <w:rFonts w:ascii="Arial" w:hAnsi="Arial" w:cs="Arial"/>
          <w:bCs/>
        </w:rPr>
        <w:t xml:space="preserve"> at </w:t>
      </w:r>
      <w:r w:rsidR="00574036">
        <w:rPr>
          <w:rFonts w:ascii="Arial" w:hAnsi="Arial" w:cs="Arial"/>
          <w:bCs/>
        </w:rPr>
        <w:t>10</w:t>
      </w:r>
      <w:r w:rsidR="0045642B">
        <w:rPr>
          <w:rFonts w:ascii="Arial" w:hAnsi="Arial" w:cs="Arial"/>
          <w:bCs/>
        </w:rPr>
        <w:t xml:space="preserve">:00 </w:t>
      </w:r>
      <w:r w:rsidR="00574036">
        <w:rPr>
          <w:rFonts w:ascii="Arial" w:hAnsi="Arial" w:cs="Arial"/>
          <w:bCs/>
        </w:rPr>
        <w:t>a</w:t>
      </w:r>
      <w:r w:rsidR="0045642B">
        <w:rPr>
          <w:rFonts w:ascii="Arial" w:hAnsi="Arial" w:cs="Arial"/>
          <w:bCs/>
        </w:rPr>
        <w:t>m – DeKalb Farm Bureau and over Zoom</w:t>
      </w:r>
    </w:p>
    <w:p w14:paraId="4E19A039" w14:textId="6D478037" w:rsidR="00ED2AEB" w:rsidRPr="00ED2AEB" w:rsidRDefault="00ED2AEB" w:rsidP="00D459AB">
      <w:pPr>
        <w:ind w:left="102"/>
        <w:rPr>
          <w:rFonts w:ascii="Arial" w:hAnsi="Arial" w:cs="Arial"/>
          <w:bCs/>
        </w:rPr>
      </w:pPr>
    </w:p>
    <w:sectPr w:rsidR="00ED2AEB" w:rsidRPr="00ED2AEB" w:rsidSect="006D27E6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87387F"/>
    <w:multiLevelType w:val="hybridMultilevel"/>
    <w:tmpl w:val="50EAB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749D1"/>
    <w:multiLevelType w:val="hybridMultilevel"/>
    <w:tmpl w:val="28BACD1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" w15:restartNumberingAfterBreak="0">
    <w:nsid w:val="10263BFD"/>
    <w:multiLevelType w:val="hybridMultilevel"/>
    <w:tmpl w:val="3170075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" w15:restartNumberingAfterBreak="0">
    <w:nsid w:val="13B6704E"/>
    <w:multiLevelType w:val="hybridMultilevel"/>
    <w:tmpl w:val="864A53C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" w15:restartNumberingAfterBreak="0">
    <w:nsid w:val="155178ED"/>
    <w:multiLevelType w:val="hybridMultilevel"/>
    <w:tmpl w:val="A92EEE3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5" w15:restartNumberingAfterBreak="0">
    <w:nsid w:val="16457909"/>
    <w:multiLevelType w:val="hybridMultilevel"/>
    <w:tmpl w:val="058E6F2C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6" w15:restartNumberingAfterBreak="0">
    <w:nsid w:val="1A4C0F3A"/>
    <w:multiLevelType w:val="hybridMultilevel"/>
    <w:tmpl w:val="898E6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95B46"/>
    <w:multiLevelType w:val="hybridMultilevel"/>
    <w:tmpl w:val="9E628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92E2B"/>
    <w:multiLevelType w:val="hybridMultilevel"/>
    <w:tmpl w:val="A7E45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E165C"/>
    <w:multiLevelType w:val="hybridMultilevel"/>
    <w:tmpl w:val="00C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8389C"/>
    <w:multiLevelType w:val="hybridMultilevel"/>
    <w:tmpl w:val="173CB3A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1" w15:restartNumberingAfterBreak="0">
    <w:nsid w:val="24EE0856"/>
    <w:multiLevelType w:val="hybridMultilevel"/>
    <w:tmpl w:val="147EA7C6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2" w15:restartNumberingAfterBreak="0">
    <w:nsid w:val="368F3F7D"/>
    <w:multiLevelType w:val="hybridMultilevel"/>
    <w:tmpl w:val="CB482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851AAD"/>
    <w:multiLevelType w:val="hybridMultilevel"/>
    <w:tmpl w:val="42D8A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F5430"/>
    <w:multiLevelType w:val="hybridMultilevel"/>
    <w:tmpl w:val="0FCA2E8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37D348DA"/>
    <w:multiLevelType w:val="hybridMultilevel"/>
    <w:tmpl w:val="0D6C544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3816628C"/>
    <w:multiLevelType w:val="hybridMultilevel"/>
    <w:tmpl w:val="C20AAE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E45F6"/>
    <w:multiLevelType w:val="hybridMultilevel"/>
    <w:tmpl w:val="6F546314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8" w15:restartNumberingAfterBreak="0">
    <w:nsid w:val="41F47404"/>
    <w:multiLevelType w:val="hybridMultilevel"/>
    <w:tmpl w:val="2A0C9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A21C2"/>
    <w:multiLevelType w:val="hybridMultilevel"/>
    <w:tmpl w:val="C8A4E1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47BC3E7E"/>
    <w:multiLevelType w:val="hybridMultilevel"/>
    <w:tmpl w:val="6F601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C6F41"/>
    <w:multiLevelType w:val="hybridMultilevel"/>
    <w:tmpl w:val="CC4C1420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2" w15:restartNumberingAfterBreak="0">
    <w:nsid w:val="4B2807B6"/>
    <w:multiLevelType w:val="hybridMultilevel"/>
    <w:tmpl w:val="07D2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81B41"/>
    <w:multiLevelType w:val="hybridMultilevel"/>
    <w:tmpl w:val="7090E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FA283A"/>
    <w:multiLevelType w:val="hybridMultilevel"/>
    <w:tmpl w:val="EB3E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0823D1"/>
    <w:multiLevelType w:val="hybridMultilevel"/>
    <w:tmpl w:val="9C0CE2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47A1B0C"/>
    <w:multiLevelType w:val="hybridMultilevel"/>
    <w:tmpl w:val="74C6529A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7" w15:restartNumberingAfterBreak="0">
    <w:nsid w:val="56DC040D"/>
    <w:multiLevelType w:val="hybridMultilevel"/>
    <w:tmpl w:val="312A7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AE21B1"/>
    <w:multiLevelType w:val="hybridMultilevel"/>
    <w:tmpl w:val="635E6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2841F3"/>
    <w:multiLevelType w:val="hybridMultilevel"/>
    <w:tmpl w:val="A83EDC50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0" w15:restartNumberingAfterBreak="0">
    <w:nsid w:val="5DEF6D12"/>
    <w:multiLevelType w:val="hybridMultilevel"/>
    <w:tmpl w:val="37EA755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1" w15:restartNumberingAfterBreak="0">
    <w:nsid w:val="61AA7CE0"/>
    <w:multiLevelType w:val="hybridMultilevel"/>
    <w:tmpl w:val="D510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2452E4"/>
    <w:multiLevelType w:val="hybridMultilevel"/>
    <w:tmpl w:val="1D8619A6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668714F3"/>
    <w:multiLevelType w:val="hybridMultilevel"/>
    <w:tmpl w:val="BF6E6814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4" w15:restartNumberingAfterBreak="0">
    <w:nsid w:val="67D636F9"/>
    <w:multiLevelType w:val="hybridMultilevel"/>
    <w:tmpl w:val="7B62CDE2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5" w15:restartNumberingAfterBreak="0">
    <w:nsid w:val="69215DEC"/>
    <w:multiLevelType w:val="hybridMultilevel"/>
    <w:tmpl w:val="C2FCEEC2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6" w15:restartNumberingAfterBreak="0">
    <w:nsid w:val="6B224EFC"/>
    <w:multiLevelType w:val="hybridMultilevel"/>
    <w:tmpl w:val="98C073AC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7" w15:restartNumberingAfterBreak="0">
    <w:nsid w:val="6BE038A0"/>
    <w:multiLevelType w:val="hybridMultilevel"/>
    <w:tmpl w:val="31EED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019322A"/>
    <w:multiLevelType w:val="hybridMultilevel"/>
    <w:tmpl w:val="77AEE67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9" w15:restartNumberingAfterBreak="0">
    <w:nsid w:val="765201C6"/>
    <w:multiLevelType w:val="hybridMultilevel"/>
    <w:tmpl w:val="883CF4A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858617391">
    <w:abstractNumId w:val="36"/>
  </w:num>
  <w:num w:numId="2" w16cid:durableId="1189375812">
    <w:abstractNumId w:val="18"/>
  </w:num>
  <w:num w:numId="3" w16cid:durableId="850801255">
    <w:abstractNumId w:val="14"/>
  </w:num>
  <w:num w:numId="4" w16cid:durableId="1785079346">
    <w:abstractNumId w:val="15"/>
  </w:num>
  <w:num w:numId="5" w16cid:durableId="1449662858">
    <w:abstractNumId w:val="34"/>
  </w:num>
  <w:num w:numId="6" w16cid:durableId="1341851600">
    <w:abstractNumId w:val="2"/>
  </w:num>
  <w:num w:numId="7" w16cid:durableId="1260716385">
    <w:abstractNumId w:val="23"/>
  </w:num>
  <w:num w:numId="8" w16cid:durableId="254289008">
    <w:abstractNumId w:val="12"/>
  </w:num>
  <w:num w:numId="9" w16cid:durableId="640421180">
    <w:abstractNumId w:val="6"/>
  </w:num>
  <w:num w:numId="10" w16cid:durableId="1109937315">
    <w:abstractNumId w:val="4"/>
  </w:num>
  <w:num w:numId="11" w16cid:durableId="180433629">
    <w:abstractNumId w:val="29"/>
  </w:num>
  <w:num w:numId="12" w16cid:durableId="1416510728">
    <w:abstractNumId w:val="26"/>
  </w:num>
  <w:num w:numId="13" w16cid:durableId="723332090">
    <w:abstractNumId w:val="22"/>
  </w:num>
  <w:num w:numId="14" w16cid:durableId="20252941">
    <w:abstractNumId w:val="10"/>
  </w:num>
  <w:num w:numId="15" w16cid:durableId="327370748">
    <w:abstractNumId w:val="3"/>
  </w:num>
  <w:num w:numId="16" w16cid:durableId="2007856734">
    <w:abstractNumId w:val="25"/>
  </w:num>
  <w:num w:numId="17" w16cid:durableId="967249131">
    <w:abstractNumId w:val="24"/>
  </w:num>
  <w:num w:numId="18" w16cid:durableId="1355158924">
    <w:abstractNumId w:val="30"/>
  </w:num>
  <w:num w:numId="19" w16cid:durableId="800608254">
    <w:abstractNumId w:val="1"/>
  </w:num>
  <w:num w:numId="20" w16cid:durableId="1210922815">
    <w:abstractNumId w:val="13"/>
  </w:num>
  <w:num w:numId="21" w16cid:durableId="343363146">
    <w:abstractNumId w:val="17"/>
  </w:num>
  <w:num w:numId="22" w16cid:durableId="291598903">
    <w:abstractNumId w:val="39"/>
  </w:num>
  <w:num w:numId="23" w16cid:durableId="678044356">
    <w:abstractNumId w:val="33"/>
  </w:num>
  <w:num w:numId="24" w16cid:durableId="84768533">
    <w:abstractNumId w:val="19"/>
  </w:num>
  <w:num w:numId="25" w16cid:durableId="1771702779">
    <w:abstractNumId w:val="9"/>
  </w:num>
  <w:num w:numId="26" w16cid:durableId="621301248">
    <w:abstractNumId w:val="11"/>
  </w:num>
  <w:num w:numId="27" w16cid:durableId="220675234">
    <w:abstractNumId w:val="16"/>
  </w:num>
  <w:num w:numId="28" w16cid:durableId="1961840942">
    <w:abstractNumId w:val="8"/>
  </w:num>
  <w:num w:numId="29" w16cid:durableId="788739739">
    <w:abstractNumId w:val="32"/>
  </w:num>
  <w:num w:numId="30" w16cid:durableId="580603459">
    <w:abstractNumId w:val="7"/>
  </w:num>
  <w:num w:numId="31" w16cid:durableId="2127845627">
    <w:abstractNumId w:val="28"/>
  </w:num>
  <w:num w:numId="32" w16cid:durableId="1443916142">
    <w:abstractNumId w:val="31"/>
  </w:num>
  <w:num w:numId="33" w16cid:durableId="69277438">
    <w:abstractNumId w:val="20"/>
  </w:num>
  <w:num w:numId="34" w16cid:durableId="1975132818">
    <w:abstractNumId w:val="38"/>
  </w:num>
  <w:num w:numId="35" w16cid:durableId="831219134">
    <w:abstractNumId w:val="35"/>
  </w:num>
  <w:num w:numId="36" w16cid:durableId="925573413">
    <w:abstractNumId w:val="21"/>
  </w:num>
  <w:num w:numId="37" w16cid:durableId="443773278">
    <w:abstractNumId w:val="37"/>
  </w:num>
  <w:num w:numId="38" w16cid:durableId="1660768354">
    <w:abstractNumId w:val="0"/>
  </w:num>
  <w:num w:numId="39" w16cid:durableId="714309300">
    <w:abstractNumId w:val="5"/>
  </w:num>
  <w:num w:numId="40" w16cid:durableId="17976049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0NDM3NzA0t7SwMDVU0lEKTi0uzszPAykwrAUAJtWtPywAAAA="/>
  </w:docVars>
  <w:rsids>
    <w:rsidRoot w:val="00AC3F9D"/>
    <w:rsid w:val="00001278"/>
    <w:rsid w:val="00014AAD"/>
    <w:rsid w:val="00022BDA"/>
    <w:rsid w:val="00024AC5"/>
    <w:rsid w:val="00024F57"/>
    <w:rsid w:val="000262C4"/>
    <w:rsid w:val="000355D8"/>
    <w:rsid w:val="00036A6C"/>
    <w:rsid w:val="0004733F"/>
    <w:rsid w:val="00051B30"/>
    <w:rsid w:val="000547DE"/>
    <w:rsid w:val="00056417"/>
    <w:rsid w:val="0006336E"/>
    <w:rsid w:val="00066464"/>
    <w:rsid w:val="000708A4"/>
    <w:rsid w:val="00096842"/>
    <w:rsid w:val="000A1F9C"/>
    <w:rsid w:val="000A6E10"/>
    <w:rsid w:val="000B2F5A"/>
    <w:rsid w:val="000B4E18"/>
    <w:rsid w:val="000C06B4"/>
    <w:rsid w:val="000D435A"/>
    <w:rsid w:val="000D49ED"/>
    <w:rsid w:val="000D4FCC"/>
    <w:rsid w:val="000E1009"/>
    <w:rsid w:val="000E2FA2"/>
    <w:rsid w:val="000F3080"/>
    <w:rsid w:val="000F7708"/>
    <w:rsid w:val="00103699"/>
    <w:rsid w:val="00106A99"/>
    <w:rsid w:val="00116E1A"/>
    <w:rsid w:val="00124A9A"/>
    <w:rsid w:val="00126D26"/>
    <w:rsid w:val="00130550"/>
    <w:rsid w:val="00130684"/>
    <w:rsid w:val="001314EE"/>
    <w:rsid w:val="0013193A"/>
    <w:rsid w:val="00157293"/>
    <w:rsid w:val="00161191"/>
    <w:rsid w:val="00171B65"/>
    <w:rsid w:val="0017393B"/>
    <w:rsid w:val="00174930"/>
    <w:rsid w:val="0017629D"/>
    <w:rsid w:val="001821DE"/>
    <w:rsid w:val="001939B1"/>
    <w:rsid w:val="00193BB5"/>
    <w:rsid w:val="001953D3"/>
    <w:rsid w:val="001A2471"/>
    <w:rsid w:val="001A32D8"/>
    <w:rsid w:val="001A58B1"/>
    <w:rsid w:val="001B355E"/>
    <w:rsid w:val="001C097C"/>
    <w:rsid w:val="001C13AC"/>
    <w:rsid w:val="001D1A01"/>
    <w:rsid w:val="001D1E34"/>
    <w:rsid w:val="001E1585"/>
    <w:rsid w:val="001E5E9E"/>
    <w:rsid w:val="001F1AA7"/>
    <w:rsid w:val="001F3ECA"/>
    <w:rsid w:val="001F4384"/>
    <w:rsid w:val="001F4461"/>
    <w:rsid w:val="002154B2"/>
    <w:rsid w:val="00223113"/>
    <w:rsid w:val="00242434"/>
    <w:rsid w:val="00242962"/>
    <w:rsid w:val="00251EF1"/>
    <w:rsid w:val="00255393"/>
    <w:rsid w:val="00257809"/>
    <w:rsid w:val="00257A25"/>
    <w:rsid w:val="002706F1"/>
    <w:rsid w:val="002723F5"/>
    <w:rsid w:val="00275E00"/>
    <w:rsid w:val="00284135"/>
    <w:rsid w:val="002863BD"/>
    <w:rsid w:val="00290257"/>
    <w:rsid w:val="00292189"/>
    <w:rsid w:val="002932D6"/>
    <w:rsid w:val="0029687D"/>
    <w:rsid w:val="002A1390"/>
    <w:rsid w:val="002A2B6F"/>
    <w:rsid w:val="002A7E77"/>
    <w:rsid w:val="002B2673"/>
    <w:rsid w:val="002B5934"/>
    <w:rsid w:val="002B7625"/>
    <w:rsid w:val="002C1081"/>
    <w:rsid w:val="002C2998"/>
    <w:rsid w:val="002D7577"/>
    <w:rsid w:val="002E14CF"/>
    <w:rsid w:val="002E72AC"/>
    <w:rsid w:val="002F1E67"/>
    <w:rsid w:val="002F4F09"/>
    <w:rsid w:val="002F5712"/>
    <w:rsid w:val="002F6681"/>
    <w:rsid w:val="0030035D"/>
    <w:rsid w:val="003101F2"/>
    <w:rsid w:val="0032442A"/>
    <w:rsid w:val="00327846"/>
    <w:rsid w:val="00330AB8"/>
    <w:rsid w:val="00333AC0"/>
    <w:rsid w:val="0034557B"/>
    <w:rsid w:val="003550D7"/>
    <w:rsid w:val="00365963"/>
    <w:rsid w:val="00367ECF"/>
    <w:rsid w:val="00370399"/>
    <w:rsid w:val="00371DC4"/>
    <w:rsid w:val="00376E78"/>
    <w:rsid w:val="00380638"/>
    <w:rsid w:val="003818D0"/>
    <w:rsid w:val="00382B3B"/>
    <w:rsid w:val="00382D3F"/>
    <w:rsid w:val="00393726"/>
    <w:rsid w:val="003B0383"/>
    <w:rsid w:val="003B135B"/>
    <w:rsid w:val="003D7865"/>
    <w:rsid w:val="003E0523"/>
    <w:rsid w:val="003E539B"/>
    <w:rsid w:val="003F354E"/>
    <w:rsid w:val="003F3FBB"/>
    <w:rsid w:val="0040588D"/>
    <w:rsid w:val="0040653C"/>
    <w:rsid w:val="00407462"/>
    <w:rsid w:val="00415FE8"/>
    <w:rsid w:val="004333F4"/>
    <w:rsid w:val="004344C5"/>
    <w:rsid w:val="00440079"/>
    <w:rsid w:val="004417FA"/>
    <w:rsid w:val="00452731"/>
    <w:rsid w:val="00455830"/>
    <w:rsid w:val="00455DD2"/>
    <w:rsid w:val="0045642B"/>
    <w:rsid w:val="00457C44"/>
    <w:rsid w:val="00464D57"/>
    <w:rsid w:val="0048026D"/>
    <w:rsid w:val="0048326C"/>
    <w:rsid w:val="00483872"/>
    <w:rsid w:val="00484155"/>
    <w:rsid w:val="00485AA5"/>
    <w:rsid w:val="00485D31"/>
    <w:rsid w:val="00492410"/>
    <w:rsid w:val="00492964"/>
    <w:rsid w:val="00497FF8"/>
    <w:rsid w:val="004A1DC2"/>
    <w:rsid w:val="004A60FB"/>
    <w:rsid w:val="004B0410"/>
    <w:rsid w:val="004B5811"/>
    <w:rsid w:val="004B7FB5"/>
    <w:rsid w:val="004C000C"/>
    <w:rsid w:val="004C1107"/>
    <w:rsid w:val="004C1123"/>
    <w:rsid w:val="004D3136"/>
    <w:rsid w:val="004D6B3F"/>
    <w:rsid w:val="004D72C4"/>
    <w:rsid w:val="004D792F"/>
    <w:rsid w:val="004E3C71"/>
    <w:rsid w:val="004F134D"/>
    <w:rsid w:val="004F242D"/>
    <w:rsid w:val="004F4129"/>
    <w:rsid w:val="004F6D31"/>
    <w:rsid w:val="005006E5"/>
    <w:rsid w:val="005015E3"/>
    <w:rsid w:val="00526ECD"/>
    <w:rsid w:val="00530F88"/>
    <w:rsid w:val="00531DD7"/>
    <w:rsid w:val="00532FAD"/>
    <w:rsid w:val="00543618"/>
    <w:rsid w:val="00546B07"/>
    <w:rsid w:val="00552833"/>
    <w:rsid w:val="005553F8"/>
    <w:rsid w:val="00564F8D"/>
    <w:rsid w:val="0056788C"/>
    <w:rsid w:val="00574036"/>
    <w:rsid w:val="005752F9"/>
    <w:rsid w:val="00575F84"/>
    <w:rsid w:val="0057611D"/>
    <w:rsid w:val="005815D0"/>
    <w:rsid w:val="00582916"/>
    <w:rsid w:val="00584D57"/>
    <w:rsid w:val="005946DC"/>
    <w:rsid w:val="00595F31"/>
    <w:rsid w:val="005A6648"/>
    <w:rsid w:val="005A67E7"/>
    <w:rsid w:val="005A7C06"/>
    <w:rsid w:val="005B0601"/>
    <w:rsid w:val="005B4E47"/>
    <w:rsid w:val="005C7E86"/>
    <w:rsid w:val="005D6E76"/>
    <w:rsid w:val="005E4957"/>
    <w:rsid w:val="005E6214"/>
    <w:rsid w:val="005F2EFE"/>
    <w:rsid w:val="005F3680"/>
    <w:rsid w:val="005F72ED"/>
    <w:rsid w:val="006032C9"/>
    <w:rsid w:val="00626521"/>
    <w:rsid w:val="006367A5"/>
    <w:rsid w:val="0064068A"/>
    <w:rsid w:val="00641B27"/>
    <w:rsid w:val="006435ED"/>
    <w:rsid w:val="00643BDB"/>
    <w:rsid w:val="006631F6"/>
    <w:rsid w:val="00671B81"/>
    <w:rsid w:val="0067510B"/>
    <w:rsid w:val="00685AEE"/>
    <w:rsid w:val="00693443"/>
    <w:rsid w:val="006A49BB"/>
    <w:rsid w:val="006A6523"/>
    <w:rsid w:val="006A7A53"/>
    <w:rsid w:val="006A7B8E"/>
    <w:rsid w:val="006A7BC0"/>
    <w:rsid w:val="006B70D4"/>
    <w:rsid w:val="006C22E6"/>
    <w:rsid w:val="006C596D"/>
    <w:rsid w:val="006C75D0"/>
    <w:rsid w:val="006D27E6"/>
    <w:rsid w:val="006D5327"/>
    <w:rsid w:val="006D62AF"/>
    <w:rsid w:val="006D6AD7"/>
    <w:rsid w:val="006E14F7"/>
    <w:rsid w:val="006E1957"/>
    <w:rsid w:val="006E4D53"/>
    <w:rsid w:val="006F6C94"/>
    <w:rsid w:val="00702740"/>
    <w:rsid w:val="007041CF"/>
    <w:rsid w:val="00707C27"/>
    <w:rsid w:val="00707C7D"/>
    <w:rsid w:val="007103F9"/>
    <w:rsid w:val="007162F5"/>
    <w:rsid w:val="007173F6"/>
    <w:rsid w:val="00731227"/>
    <w:rsid w:val="007312C9"/>
    <w:rsid w:val="007333D6"/>
    <w:rsid w:val="00733671"/>
    <w:rsid w:val="00734189"/>
    <w:rsid w:val="00734723"/>
    <w:rsid w:val="00740F35"/>
    <w:rsid w:val="0074366A"/>
    <w:rsid w:val="00745D8F"/>
    <w:rsid w:val="0074607A"/>
    <w:rsid w:val="007545FD"/>
    <w:rsid w:val="0076495B"/>
    <w:rsid w:val="00775119"/>
    <w:rsid w:val="00782AA3"/>
    <w:rsid w:val="00795D28"/>
    <w:rsid w:val="007A3580"/>
    <w:rsid w:val="007A546F"/>
    <w:rsid w:val="007A6CD0"/>
    <w:rsid w:val="007A7112"/>
    <w:rsid w:val="007A75DB"/>
    <w:rsid w:val="007B6524"/>
    <w:rsid w:val="007D5A60"/>
    <w:rsid w:val="007E1396"/>
    <w:rsid w:val="007E17EC"/>
    <w:rsid w:val="007E4B39"/>
    <w:rsid w:val="007F064E"/>
    <w:rsid w:val="00803C56"/>
    <w:rsid w:val="00806BE1"/>
    <w:rsid w:val="00813386"/>
    <w:rsid w:val="0081420F"/>
    <w:rsid w:val="008209C4"/>
    <w:rsid w:val="00834364"/>
    <w:rsid w:val="0083642C"/>
    <w:rsid w:val="00841746"/>
    <w:rsid w:val="00847D65"/>
    <w:rsid w:val="00864D49"/>
    <w:rsid w:val="00891356"/>
    <w:rsid w:val="00896CA7"/>
    <w:rsid w:val="008A28EA"/>
    <w:rsid w:val="008A2E95"/>
    <w:rsid w:val="008A7ED6"/>
    <w:rsid w:val="008B0BED"/>
    <w:rsid w:val="008B475D"/>
    <w:rsid w:val="008B723F"/>
    <w:rsid w:val="008C0143"/>
    <w:rsid w:val="008C0563"/>
    <w:rsid w:val="008C0D3B"/>
    <w:rsid w:val="008D25F8"/>
    <w:rsid w:val="008F1652"/>
    <w:rsid w:val="008F42B3"/>
    <w:rsid w:val="009029E3"/>
    <w:rsid w:val="00915853"/>
    <w:rsid w:val="009167AA"/>
    <w:rsid w:val="00923341"/>
    <w:rsid w:val="00926DEA"/>
    <w:rsid w:val="00942F45"/>
    <w:rsid w:val="0095747D"/>
    <w:rsid w:val="00961EBC"/>
    <w:rsid w:val="0096461B"/>
    <w:rsid w:val="009714AD"/>
    <w:rsid w:val="009774CC"/>
    <w:rsid w:val="00980B97"/>
    <w:rsid w:val="009931B5"/>
    <w:rsid w:val="009B3CE8"/>
    <w:rsid w:val="009B6DCE"/>
    <w:rsid w:val="009C4A31"/>
    <w:rsid w:val="009D3CC5"/>
    <w:rsid w:val="009D47E9"/>
    <w:rsid w:val="009D62A3"/>
    <w:rsid w:val="009D7A1C"/>
    <w:rsid w:val="009E274C"/>
    <w:rsid w:val="009E79EC"/>
    <w:rsid w:val="009F1C46"/>
    <w:rsid w:val="009F70D8"/>
    <w:rsid w:val="00A01CD7"/>
    <w:rsid w:val="00A0353B"/>
    <w:rsid w:val="00A12F3D"/>
    <w:rsid w:val="00A231A5"/>
    <w:rsid w:val="00A31A33"/>
    <w:rsid w:val="00A46736"/>
    <w:rsid w:val="00A47012"/>
    <w:rsid w:val="00A470FE"/>
    <w:rsid w:val="00A51DE9"/>
    <w:rsid w:val="00A55A8D"/>
    <w:rsid w:val="00A62268"/>
    <w:rsid w:val="00A6320E"/>
    <w:rsid w:val="00A753BF"/>
    <w:rsid w:val="00A7601B"/>
    <w:rsid w:val="00A84963"/>
    <w:rsid w:val="00A85ADD"/>
    <w:rsid w:val="00A93ED6"/>
    <w:rsid w:val="00A96FEA"/>
    <w:rsid w:val="00AA101F"/>
    <w:rsid w:val="00AA218A"/>
    <w:rsid w:val="00AA70C8"/>
    <w:rsid w:val="00AB7A47"/>
    <w:rsid w:val="00AC046D"/>
    <w:rsid w:val="00AC2FB8"/>
    <w:rsid w:val="00AC3F9D"/>
    <w:rsid w:val="00AD5F49"/>
    <w:rsid w:val="00AE0C11"/>
    <w:rsid w:val="00AE24F1"/>
    <w:rsid w:val="00AE47DC"/>
    <w:rsid w:val="00AE721B"/>
    <w:rsid w:val="00AF4932"/>
    <w:rsid w:val="00B02F6D"/>
    <w:rsid w:val="00B0637B"/>
    <w:rsid w:val="00B15825"/>
    <w:rsid w:val="00B16244"/>
    <w:rsid w:val="00B255B9"/>
    <w:rsid w:val="00B25F35"/>
    <w:rsid w:val="00B266EC"/>
    <w:rsid w:val="00B30468"/>
    <w:rsid w:val="00B33C75"/>
    <w:rsid w:val="00B36065"/>
    <w:rsid w:val="00B42982"/>
    <w:rsid w:val="00B43EE5"/>
    <w:rsid w:val="00B46C4E"/>
    <w:rsid w:val="00B4711A"/>
    <w:rsid w:val="00B52788"/>
    <w:rsid w:val="00B5355E"/>
    <w:rsid w:val="00B55AB3"/>
    <w:rsid w:val="00B80F1F"/>
    <w:rsid w:val="00B90589"/>
    <w:rsid w:val="00B919AB"/>
    <w:rsid w:val="00B9572E"/>
    <w:rsid w:val="00BA0BCD"/>
    <w:rsid w:val="00BC59AF"/>
    <w:rsid w:val="00BD1C68"/>
    <w:rsid w:val="00BD59F9"/>
    <w:rsid w:val="00BE0814"/>
    <w:rsid w:val="00BE5059"/>
    <w:rsid w:val="00BF37A5"/>
    <w:rsid w:val="00C019F3"/>
    <w:rsid w:val="00C13CC1"/>
    <w:rsid w:val="00C273EA"/>
    <w:rsid w:val="00C30920"/>
    <w:rsid w:val="00C37EF0"/>
    <w:rsid w:val="00C46AEE"/>
    <w:rsid w:val="00C47E70"/>
    <w:rsid w:val="00C50B10"/>
    <w:rsid w:val="00C54BB1"/>
    <w:rsid w:val="00C54D72"/>
    <w:rsid w:val="00C60FB0"/>
    <w:rsid w:val="00C62AA4"/>
    <w:rsid w:val="00C62FFF"/>
    <w:rsid w:val="00C65EF4"/>
    <w:rsid w:val="00C71FE7"/>
    <w:rsid w:val="00C73259"/>
    <w:rsid w:val="00C77CC5"/>
    <w:rsid w:val="00C81FD8"/>
    <w:rsid w:val="00C84553"/>
    <w:rsid w:val="00C928D3"/>
    <w:rsid w:val="00C936B6"/>
    <w:rsid w:val="00C96805"/>
    <w:rsid w:val="00CA768A"/>
    <w:rsid w:val="00CB1E32"/>
    <w:rsid w:val="00CB39EF"/>
    <w:rsid w:val="00CB493C"/>
    <w:rsid w:val="00CB4EE1"/>
    <w:rsid w:val="00CB6CAB"/>
    <w:rsid w:val="00CC182B"/>
    <w:rsid w:val="00CC18D8"/>
    <w:rsid w:val="00CC31E5"/>
    <w:rsid w:val="00CC6A5E"/>
    <w:rsid w:val="00CD2D0A"/>
    <w:rsid w:val="00CE3DDB"/>
    <w:rsid w:val="00CF0B65"/>
    <w:rsid w:val="00CF4B5B"/>
    <w:rsid w:val="00D0057C"/>
    <w:rsid w:val="00D11750"/>
    <w:rsid w:val="00D129E5"/>
    <w:rsid w:val="00D1707B"/>
    <w:rsid w:val="00D224E3"/>
    <w:rsid w:val="00D26033"/>
    <w:rsid w:val="00D314C3"/>
    <w:rsid w:val="00D402C6"/>
    <w:rsid w:val="00D459AB"/>
    <w:rsid w:val="00D46736"/>
    <w:rsid w:val="00D46F7E"/>
    <w:rsid w:val="00D51D5B"/>
    <w:rsid w:val="00D53625"/>
    <w:rsid w:val="00D53B9A"/>
    <w:rsid w:val="00D56252"/>
    <w:rsid w:val="00D608EB"/>
    <w:rsid w:val="00D63AC0"/>
    <w:rsid w:val="00D6470E"/>
    <w:rsid w:val="00D65C96"/>
    <w:rsid w:val="00D702C0"/>
    <w:rsid w:val="00D7489D"/>
    <w:rsid w:val="00D7530B"/>
    <w:rsid w:val="00D823FD"/>
    <w:rsid w:val="00D82727"/>
    <w:rsid w:val="00D84A2B"/>
    <w:rsid w:val="00D87147"/>
    <w:rsid w:val="00D90D77"/>
    <w:rsid w:val="00D927D4"/>
    <w:rsid w:val="00D96463"/>
    <w:rsid w:val="00DA5A4C"/>
    <w:rsid w:val="00DB3FF9"/>
    <w:rsid w:val="00DC1069"/>
    <w:rsid w:val="00DD05F6"/>
    <w:rsid w:val="00DD2E6C"/>
    <w:rsid w:val="00DD609D"/>
    <w:rsid w:val="00DE3D5F"/>
    <w:rsid w:val="00DE5399"/>
    <w:rsid w:val="00DE6201"/>
    <w:rsid w:val="00DE641C"/>
    <w:rsid w:val="00DE7E41"/>
    <w:rsid w:val="00DF124F"/>
    <w:rsid w:val="00E023D1"/>
    <w:rsid w:val="00E038F7"/>
    <w:rsid w:val="00E332E5"/>
    <w:rsid w:val="00E40319"/>
    <w:rsid w:val="00E4521B"/>
    <w:rsid w:val="00E66FD0"/>
    <w:rsid w:val="00E81830"/>
    <w:rsid w:val="00E84665"/>
    <w:rsid w:val="00E85409"/>
    <w:rsid w:val="00E875CD"/>
    <w:rsid w:val="00E95BC8"/>
    <w:rsid w:val="00E96CDB"/>
    <w:rsid w:val="00EA5AE5"/>
    <w:rsid w:val="00EA6498"/>
    <w:rsid w:val="00EB2CFD"/>
    <w:rsid w:val="00EB2DFD"/>
    <w:rsid w:val="00EB3456"/>
    <w:rsid w:val="00EB65E8"/>
    <w:rsid w:val="00EC7DA8"/>
    <w:rsid w:val="00ED2AEB"/>
    <w:rsid w:val="00ED3C7C"/>
    <w:rsid w:val="00ED51F4"/>
    <w:rsid w:val="00EE14DF"/>
    <w:rsid w:val="00EE34A9"/>
    <w:rsid w:val="00EF0E81"/>
    <w:rsid w:val="00EF284F"/>
    <w:rsid w:val="00EF3950"/>
    <w:rsid w:val="00F03DD2"/>
    <w:rsid w:val="00F03FDF"/>
    <w:rsid w:val="00F10C57"/>
    <w:rsid w:val="00F11D94"/>
    <w:rsid w:val="00F21E6E"/>
    <w:rsid w:val="00F34627"/>
    <w:rsid w:val="00F37A5A"/>
    <w:rsid w:val="00F37C6E"/>
    <w:rsid w:val="00F4062A"/>
    <w:rsid w:val="00F41A64"/>
    <w:rsid w:val="00F44A03"/>
    <w:rsid w:val="00F45852"/>
    <w:rsid w:val="00F55E7B"/>
    <w:rsid w:val="00F57FA7"/>
    <w:rsid w:val="00F62A50"/>
    <w:rsid w:val="00F7118C"/>
    <w:rsid w:val="00F740EC"/>
    <w:rsid w:val="00F772A1"/>
    <w:rsid w:val="00F80D32"/>
    <w:rsid w:val="00F92849"/>
    <w:rsid w:val="00FA0596"/>
    <w:rsid w:val="00FD34D3"/>
    <w:rsid w:val="00FE20CA"/>
    <w:rsid w:val="00FE2719"/>
    <w:rsid w:val="00FE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6BD1D"/>
  <w15:docId w15:val="{A2EF24D5-BBFB-4BDC-959E-A60D850B9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49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540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spacing w:before="1"/>
      <w:ind w:left="1607" w:right="1554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762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583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48026D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540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49E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2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EYBGqFXZS6Sn37n1mVcY1g/videos" TargetMode="External"/><Relationship Id="rId3" Type="http://schemas.openxmlformats.org/officeDocument/2006/relationships/styles" Target="styles.xml"/><Relationship Id="rId7" Type="http://schemas.openxmlformats.org/officeDocument/2006/relationships/hyperlink" Target="https://extension.illinois.edu/plants/four-seasons-garden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xtension.illinois.edu/events/2026-05-12-veggie-visions-unveiling-new-flavors-2026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mweber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BDC95-7568-4D7A-BC28-5E4D8D4A1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ge, Judith Nole</dc:creator>
  <cp:lastModifiedBy>Schwarz, Teresa</cp:lastModifiedBy>
  <cp:revision>2</cp:revision>
  <cp:lastPrinted>2025-09-04T13:08:00Z</cp:lastPrinted>
  <dcterms:created xsi:type="dcterms:W3CDTF">2026-05-11T18:13:00Z</dcterms:created>
  <dcterms:modified xsi:type="dcterms:W3CDTF">2026-05-1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0-19T00:00:00Z</vt:filetime>
  </property>
  <property fmtid="{D5CDD505-2E9C-101B-9397-08002B2CF9AE}" pid="5" name="GrammarlyDocumentId">
    <vt:lpwstr>3930d920-0118-4f48-bba6-3c3df09e812a</vt:lpwstr>
  </property>
</Properties>
</file>